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BF4A0" w14:textId="43696A20" w:rsidR="00010A73" w:rsidRDefault="0087018E" w:rsidP="002C7B8F">
      <w:pPr>
        <w:jc w:val="center"/>
      </w:pPr>
      <w:r>
        <w:rPr>
          <w:noProof/>
        </w:rPr>
        <w:t xml:space="preserve"> </w:t>
      </w:r>
      <w:r w:rsidR="002C7B8F">
        <w:rPr>
          <w:noProof/>
        </w:rPr>
        <w:drawing>
          <wp:inline distT="0" distB="0" distL="0" distR="0" wp14:anchorId="4CDFC6AD" wp14:editId="48B8FD52">
            <wp:extent cx="2634343" cy="1481818"/>
            <wp:effectExtent l="0" t="0" r="0" b="4445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9000" cy="1484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50876" w14:textId="0B08557B" w:rsidR="002C7B8F" w:rsidRDefault="002C7B8F" w:rsidP="002C7B8F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This Side of Spectacular”</w:t>
      </w:r>
    </w:p>
    <w:p w14:paraId="59C4143E" w14:textId="7AF7D236" w:rsidR="002C7B8F" w:rsidRDefault="002C7B8F" w:rsidP="002C7B8F">
      <w:pPr>
        <w:spacing w:after="0"/>
        <w:jc w:val="center"/>
      </w:pPr>
      <w:r>
        <w:t>Acts 3:1-10</w:t>
      </w:r>
    </w:p>
    <w:p w14:paraId="104865CB" w14:textId="4475E01B" w:rsidR="002C7B8F" w:rsidRDefault="002C7B8F" w:rsidP="002C7B8F">
      <w:pPr>
        <w:spacing w:after="0"/>
        <w:jc w:val="center"/>
      </w:pPr>
    </w:p>
    <w:p w14:paraId="792350F5" w14:textId="568C7254" w:rsidR="002C7B8F" w:rsidRDefault="0087018E" w:rsidP="002C7B8F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Acts 3:1-10. </w:t>
      </w:r>
      <w:r>
        <w:t>Why do you think this particular man was chosen by God to receive this miracle?</w:t>
      </w:r>
    </w:p>
    <w:p w14:paraId="650ADD33" w14:textId="77777777" w:rsidR="004755B2" w:rsidRDefault="004755B2" w:rsidP="004755B2">
      <w:pPr>
        <w:pStyle w:val="ListParagraph"/>
        <w:spacing w:after="0"/>
      </w:pPr>
    </w:p>
    <w:p w14:paraId="2E693E1B" w14:textId="6CD4E1D0" w:rsidR="0087018E" w:rsidRDefault="0087018E" w:rsidP="002C7B8F">
      <w:pPr>
        <w:pStyle w:val="ListParagraph"/>
        <w:numPr>
          <w:ilvl w:val="0"/>
          <w:numId w:val="1"/>
        </w:numPr>
        <w:spacing w:after="0"/>
      </w:pPr>
      <w:r>
        <w:t>Besides medical miracles, what are some other “everyday miracles” of our day that we tend to take for granted</w:t>
      </w:r>
      <w:r w:rsidR="0029539B">
        <w:t>?</w:t>
      </w:r>
    </w:p>
    <w:p w14:paraId="3DE7E52B" w14:textId="77777777" w:rsidR="004755B2" w:rsidRDefault="004755B2" w:rsidP="004755B2">
      <w:pPr>
        <w:pStyle w:val="ListParagraph"/>
        <w:spacing w:after="0"/>
      </w:pPr>
    </w:p>
    <w:p w14:paraId="16C77792" w14:textId="768DB4D8" w:rsidR="0029539B" w:rsidRDefault="00627CCE" w:rsidP="00627CCE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>Read John 14:</w:t>
      </w:r>
      <w:r w:rsidR="002F069E">
        <w:rPr>
          <w:b/>
          <w:bCs/>
        </w:rPr>
        <w:t xml:space="preserve">12-14. </w:t>
      </w:r>
      <w:r w:rsidR="002F069E">
        <w:t xml:space="preserve">What does it mean to ask for something in Jesus’ name? Why would </w:t>
      </w:r>
      <w:r w:rsidR="004755B2">
        <w:t xml:space="preserve">such requests </w:t>
      </w:r>
      <w:r w:rsidR="002F069E">
        <w:t>bring glory to God?</w:t>
      </w:r>
    </w:p>
    <w:p w14:paraId="4294B87E" w14:textId="68229E22" w:rsidR="0087018E" w:rsidRDefault="0087018E" w:rsidP="0087018E">
      <w:pPr>
        <w:spacing w:after="0"/>
      </w:pPr>
    </w:p>
    <w:p w14:paraId="13196A2D" w14:textId="77777777" w:rsidR="0087018E" w:rsidRPr="002C7B8F" w:rsidRDefault="0087018E" w:rsidP="0087018E">
      <w:pPr>
        <w:spacing w:after="0"/>
      </w:pPr>
    </w:p>
    <w:sectPr w:rsidR="0087018E" w:rsidRPr="002C7B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E53D53"/>
    <w:multiLevelType w:val="hybridMultilevel"/>
    <w:tmpl w:val="C83C4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zYzNrUwtDQxNTRS0lEKTi0uzszPAykwrAUAcYfNkywAAAA="/>
  </w:docVars>
  <w:rsids>
    <w:rsidRoot w:val="002C7B8F"/>
    <w:rsid w:val="00010A73"/>
    <w:rsid w:val="0029539B"/>
    <w:rsid w:val="002C7B8F"/>
    <w:rsid w:val="002F069E"/>
    <w:rsid w:val="004755B2"/>
    <w:rsid w:val="00627CCE"/>
    <w:rsid w:val="00870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6240F"/>
  <w15:chartTrackingRefBased/>
  <w15:docId w15:val="{C6B71C91-47E6-41EC-8FD2-6FC6F20CC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7B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9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3</cp:revision>
  <dcterms:created xsi:type="dcterms:W3CDTF">2021-05-10T15:59:00Z</dcterms:created>
  <dcterms:modified xsi:type="dcterms:W3CDTF">2021-05-10T16:04:00Z</dcterms:modified>
</cp:coreProperties>
</file>